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A5304" w14:textId="670E20A8" w:rsidR="00FB1EC6" w:rsidRPr="00E62B37" w:rsidRDefault="00FB1EC6" w:rsidP="0015250B">
      <w:pPr>
        <w:rPr>
          <w:rFonts w:ascii="Arial" w:hAnsi="Arial" w:cs="Arial"/>
          <w:b/>
          <w:bCs/>
        </w:rPr>
      </w:pPr>
      <w:r w:rsidRPr="00E62B37">
        <w:rPr>
          <w:rFonts w:ascii="Arial" w:hAnsi="Arial" w:cs="Arial"/>
          <w:b/>
          <w:bCs/>
        </w:rPr>
        <w:t>Missed tests, missed treatment: Diabetes care inequities among Māori and rural communities in New Zealand</w:t>
      </w:r>
    </w:p>
    <w:p w14:paraId="56AD52C2" w14:textId="77777777" w:rsidR="00FB1EC6" w:rsidRDefault="00FB1EC6" w:rsidP="0015250B">
      <w:pPr>
        <w:rPr>
          <w:rFonts w:ascii="Arial" w:hAnsi="Arial" w:cs="Arial"/>
        </w:rPr>
      </w:pPr>
    </w:p>
    <w:p w14:paraId="06F4BAE1" w14:textId="4FEEFE5B" w:rsidR="00FB1EC6" w:rsidRDefault="0015250B" w:rsidP="00FB1EC6">
      <w:pPr>
        <w:rPr>
          <w:rFonts w:ascii="Arial" w:hAnsi="Arial" w:cs="Arial"/>
        </w:rPr>
      </w:pPr>
      <w:r w:rsidRPr="00E62B37">
        <w:rPr>
          <w:rFonts w:ascii="Arial" w:hAnsi="Arial" w:cs="Arial"/>
          <w:b/>
          <w:bCs/>
        </w:rPr>
        <w:t>Aim:</w:t>
      </w:r>
      <w:r w:rsidRPr="0015250B">
        <w:rPr>
          <w:rFonts w:ascii="Arial" w:hAnsi="Arial" w:cs="Arial"/>
        </w:rPr>
        <w:t xml:space="preserve"> </w:t>
      </w:r>
      <w:r w:rsidR="00FB1EC6" w:rsidRPr="00FB1EC6">
        <w:rPr>
          <w:rFonts w:ascii="Arial" w:hAnsi="Arial" w:cs="Arial"/>
        </w:rPr>
        <w:t>To examine geographic and ethnic disparities in clinical testing and medication prescribing among adults with Type 2 Diabetes (T2D) in New Zealand primary care, with a focus on inequities affecting Indigenous Māori.</w:t>
      </w:r>
    </w:p>
    <w:p w14:paraId="175C2EFF" w14:textId="77777777" w:rsidR="00FB1EC6" w:rsidRPr="0015250B" w:rsidRDefault="00FB1EC6" w:rsidP="00FB1EC6">
      <w:pPr>
        <w:rPr>
          <w:rFonts w:ascii="Arial" w:hAnsi="Arial" w:cs="Arial"/>
        </w:rPr>
      </w:pPr>
    </w:p>
    <w:p w14:paraId="0D34F5AE" w14:textId="7C8540AD" w:rsidR="00FB1EC6" w:rsidRDefault="0015250B" w:rsidP="00FB1EC6">
      <w:pPr>
        <w:rPr>
          <w:rFonts w:ascii="Arial" w:hAnsi="Arial" w:cs="Arial"/>
        </w:rPr>
      </w:pPr>
      <w:r w:rsidRPr="00E62B37">
        <w:rPr>
          <w:rFonts w:ascii="Arial" w:hAnsi="Arial" w:cs="Arial"/>
          <w:b/>
          <w:bCs/>
        </w:rPr>
        <w:t>Methods:</w:t>
      </w:r>
      <w:r w:rsidRPr="0015250B">
        <w:rPr>
          <w:rFonts w:ascii="Arial" w:hAnsi="Arial" w:cs="Arial"/>
        </w:rPr>
        <w:t xml:space="preserve"> </w:t>
      </w:r>
      <w:r w:rsidR="00FB1EC6">
        <w:rPr>
          <w:rFonts w:ascii="Arial" w:hAnsi="Arial" w:cs="Arial"/>
        </w:rPr>
        <w:t>C</w:t>
      </w:r>
      <w:r w:rsidR="00FB1EC6" w:rsidRPr="00FB1EC6">
        <w:rPr>
          <w:rFonts w:ascii="Arial" w:hAnsi="Arial" w:cs="Arial"/>
        </w:rPr>
        <w:t>linical and demographic data were obtained from four Primary Health Organisations in the Auckland and Waikato regions. Adults aged 18–75 years with a diagnosis of T2D between February 2021 and August 2022 were included. Analyses focused on prescribing of clinically indicated medications</w:t>
      </w:r>
      <w:r w:rsidR="00FB1EC6">
        <w:rPr>
          <w:rFonts w:ascii="Arial" w:hAnsi="Arial" w:cs="Arial"/>
        </w:rPr>
        <w:t xml:space="preserve"> (</w:t>
      </w:r>
      <w:r w:rsidR="00FB1EC6" w:rsidRPr="00FB1EC6">
        <w:rPr>
          <w:rFonts w:ascii="Arial" w:hAnsi="Arial" w:cs="Arial"/>
        </w:rPr>
        <w:t>metformin, ACE inhibitors (</w:t>
      </w:r>
      <w:proofErr w:type="spellStart"/>
      <w:r w:rsidR="00FB1EC6" w:rsidRPr="00FB1EC6">
        <w:rPr>
          <w:rFonts w:ascii="Arial" w:hAnsi="Arial" w:cs="Arial"/>
        </w:rPr>
        <w:t>ACEi</w:t>
      </w:r>
      <w:proofErr w:type="spellEnd"/>
      <w:r w:rsidR="00FB1EC6" w:rsidRPr="00FB1EC6">
        <w:rPr>
          <w:rFonts w:ascii="Arial" w:hAnsi="Arial" w:cs="Arial"/>
        </w:rPr>
        <w:t>), statins, insulin, and SGLT2i/GLP1RA</w:t>
      </w:r>
      <w:r w:rsidR="00FB1EC6">
        <w:rPr>
          <w:rFonts w:ascii="Arial" w:hAnsi="Arial" w:cs="Arial"/>
        </w:rPr>
        <w:t xml:space="preserve">) </w:t>
      </w:r>
      <w:r w:rsidR="00FB1EC6" w:rsidRPr="00FB1EC6">
        <w:rPr>
          <w:rFonts w:ascii="Arial" w:hAnsi="Arial" w:cs="Arial"/>
        </w:rPr>
        <w:t>and the frequency of missing clinical test results</w:t>
      </w:r>
      <w:r w:rsidR="00FB1EC6">
        <w:rPr>
          <w:rFonts w:ascii="Arial" w:hAnsi="Arial" w:cs="Arial"/>
        </w:rPr>
        <w:t xml:space="preserve"> in the study period</w:t>
      </w:r>
      <w:r w:rsidR="00FB1EC6" w:rsidRPr="00FB1EC6">
        <w:rPr>
          <w:rFonts w:ascii="Arial" w:hAnsi="Arial" w:cs="Arial"/>
        </w:rPr>
        <w:t xml:space="preserve"> (HbA1c, UACR, eGFR), stratified by clinic location (urban vs rural) and ethnicity (Māori vs non-Māori).</w:t>
      </w:r>
    </w:p>
    <w:p w14:paraId="7A86EE95" w14:textId="77777777" w:rsidR="00FB1EC6" w:rsidRDefault="00FB1EC6" w:rsidP="00FB1EC6">
      <w:pPr>
        <w:rPr>
          <w:rFonts w:ascii="Arial" w:hAnsi="Arial" w:cs="Arial"/>
        </w:rPr>
      </w:pPr>
    </w:p>
    <w:p w14:paraId="08AB2ECC" w14:textId="72761FC4" w:rsidR="00FB1EC6" w:rsidRDefault="0015250B" w:rsidP="00FB1EC6">
      <w:pPr>
        <w:rPr>
          <w:rFonts w:ascii="Arial" w:hAnsi="Arial" w:cs="Arial"/>
        </w:rPr>
      </w:pPr>
      <w:r w:rsidRPr="00E62B37">
        <w:rPr>
          <w:rFonts w:ascii="Arial" w:hAnsi="Arial" w:cs="Arial"/>
          <w:b/>
          <w:bCs/>
        </w:rPr>
        <w:t>Results:</w:t>
      </w:r>
      <w:r w:rsidRPr="0015250B">
        <w:rPr>
          <w:rFonts w:ascii="Arial" w:hAnsi="Arial" w:cs="Arial"/>
        </w:rPr>
        <w:t xml:space="preserve"> </w:t>
      </w:r>
      <w:r w:rsidR="00FB1EC6" w:rsidRPr="00FB1EC6">
        <w:rPr>
          <w:rFonts w:ascii="Arial" w:hAnsi="Arial" w:cs="Arial"/>
        </w:rPr>
        <w:t xml:space="preserve">Of the 56,937 patients included, 14.7% </w:t>
      </w:r>
      <w:r w:rsidR="00FB1EC6">
        <w:rPr>
          <w:rFonts w:ascii="Arial" w:hAnsi="Arial" w:cs="Arial"/>
        </w:rPr>
        <w:t xml:space="preserve">were enrolled </w:t>
      </w:r>
      <w:r w:rsidR="00FB1EC6" w:rsidRPr="00FB1EC6">
        <w:rPr>
          <w:rFonts w:ascii="Arial" w:hAnsi="Arial" w:cs="Arial"/>
        </w:rPr>
        <w:t xml:space="preserve">in rural clinics. Rural patients had higher rates of missing clinical test results, reflecting gaps in routine monitoring (UACR not tested: 38.4% rural vs 25.5% urban; HbA1c not tested: 11.0% vs 9.4%; </w:t>
      </w:r>
      <w:proofErr w:type="gramStart"/>
      <w:r w:rsidR="00FB1EC6" w:rsidRPr="00FB1EC6">
        <w:rPr>
          <w:rFonts w:ascii="Arial" w:hAnsi="Arial" w:cs="Arial"/>
        </w:rPr>
        <w:t>both P</w:t>
      </w:r>
      <w:proofErr w:type="gramEnd"/>
      <w:r w:rsidR="00FB1EC6" w:rsidRPr="00FB1EC6">
        <w:rPr>
          <w:rFonts w:ascii="Arial" w:hAnsi="Arial" w:cs="Arial"/>
        </w:rPr>
        <w:t xml:space="preserve"> &lt; 0.001). Correspondingly, rural patients with clinical indications had lower prescribing rates for metformin (72.5% rural vs 79.1% urban), </w:t>
      </w:r>
      <w:proofErr w:type="spellStart"/>
      <w:r w:rsidR="00FB1EC6" w:rsidRPr="00FB1EC6">
        <w:rPr>
          <w:rFonts w:ascii="Arial" w:hAnsi="Arial" w:cs="Arial"/>
        </w:rPr>
        <w:t>ACEi</w:t>
      </w:r>
      <w:proofErr w:type="spellEnd"/>
      <w:r w:rsidR="00FB1EC6" w:rsidRPr="00FB1EC6">
        <w:rPr>
          <w:rFonts w:ascii="Arial" w:hAnsi="Arial" w:cs="Arial"/>
        </w:rPr>
        <w:t xml:space="preserve"> (75.2% vs 81.5%), and statins (54.4% vs 61.2%) (all P ≤ 0.041)</w:t>
      </w:r>
      <w:r w:rsidR="00FB1EC6">
        <w:rPr>
          <w:rFonts w:ascii="Arial" w:hAnsi="Arial" w:cs="Arial"/>
        </w:rPr>
        <w:t xml:space="preserve">. </w:t>
      </w:r>
      <w:r w:rsidR="00FB1EC6" w:rsidRPr="00FB1EC6">
        <w:rPr>
          <w:rFonts w:ascii="Arial" w:hAnsi="Arial" w:cs="Arial"/>
        </w:rPr>
        <w:t>Māori patients also experienced lower prescribing for these medications compared to non-Māori, particularly in rural settings. Although statin differences were not statistically significant, insulin use was lower for rural Māori (42.0% vs 46.0%; P &lt; 0.001). In contrast, SGLT2i/GLP1RA prescribing was significantly higher among Māori across both urban and rural settings (P &lt; 0.001).</w:t>
      </w:r>
    </w:p>
    <w:p w14:paraId="783C4186" w14:textId="77777777" w:rsidR="00FB1EC6" w:rsidRPr="00E62B37" w:rsidRDefault="00FB1EC6" w:rsidP="00FB1EC6">
      <w:pPr>
        <w:rPr>
          <w:rFonts w:ascii="Arial" w:hAnsi="Arial" w:cs="Arial"/>
          <w:b/>
          <w:bCs/>
        </w:rPr>
      </w:pPr>
    </w:p>
    <w:p w14:paraId="69886DD6" w14:textId="2EBC8943" w:rsidR="008427FA" w:rsidRPr="007244F0" w:rsidRDefault="0015250B" w:rsidP="00FB1EC6">
      <w:pPr>
        <w:rPr>
          <w:rFonts w:ascii="Arial" w:hAnsi="Arial" w:cs="Arial"/>
        </w:rPr>
      </w:pPr>
      <w:r w:rsidRPr="00E62B37">
        <w:rPr>
          <w:rFonts w:ascii="Arial" w:hAnsi="Arial" w:cs="Arial"/>
          <w:b/>
          <w:bCs/>
        </w:rPr>
        <w:t>Conclusion</w:t>
      </w:r>
      <w:r w:rsidR="00BD7B67" w:rsidRPr="00E62B37">
        <w:rPr>
          <w:rFonts w:ascii="Arial" w:hAnsi="Arial" w:cs="Arial"/>
          <w:b/>
          <w:bCs/>
        </w:rPr>
        <w:t>:</w:t>
      </w:r>
      <w:r w:rsidRPr="0015250B">
        <w:t xml:space="preserve"> </w:t>
      </w:r>
      <w:r w:rsidR="00FB1EC6" w:rsidRPr="00FB1EC6">
        <w:rPr>
          <w:rFonts w:ascii="Arial" w:hAnsi="Arial" w:cs="Arial"/>
        </w:rPr>
        <w:t>Māori and rural patients were less likely to receive key diabetes medications and more likely to have missing clinical test results. These inequities highlight the need for targeted, culturally responsive strategies to improve diabetes care delivery and equity in New Zealand.</w:t>
      </w:r>
    </w:p>
    <w:p w14:paraId="31EAA4F4" w14:textId="77777777" w:rsidR="008427FA" w:rsidRPr="007244F0" w:rsidRDefault="008427FA" w:rsidP="008427FA">
      <w:pPr>
        <w:rPr>
          <w:rFonts w:ascii="Arial" w:hAnsi="Arial" w:cs="Arial"/>
        </w:rPr>
      </w:pPr>
    </w:p>
    <w:p w14:paraId="11C6E1EF" w14:textId="77777777" w:rsidR="008427FA" w:rsidRPr="007244F0" w:rsidRDefault="008427FA" w:rsidP="008427FA">
      <w:pPr>
        <w:rPr>
          <w:rFonts w:ascii="Arial" w:hAnsi="Arial" w:cs="Arial"/>
        </w:rPr>
      </w:pPr>
    </w:p>
    <w:p w14:paraId="15D657A2" w14:textId="77777777" w:rsidR="008427FA" w:rsidRPr="007244F0" w:rsidRDefault="008427FA" w:rsidP="008427FA">
      <w:pPr>
        <w:rPr>
          <w:rFonts w:ascii="Arial" w:hAnsi="Arial" w:cs="Arial"/>
        </w:rPr>
      </w:pPr>
    </w:p>
    <w:p w14:paraId="5AEC921B" w14:textId="77777777" w:rsidR="008427FA" w:rsidRPr="007244F0" w:rsidRDefault="008427FA" w:rsidP="008427FA">
      <w:pPr>
        <w:rPr>
          <w:rFonts w:ascii="Arial" w:hAnsi="Arial" w:cs="Arial"/>
        </w:rPr>
      </w:pPr>
    </w:p>
    <w:p w14:paraId="40ADEEC0" w14:textId="77777777" w:rsidR="008427FA" w:rsidRPr="007244F0" w:rsidRDefault="008427FA" w:rsidP="008427FA">
      <w:pPr>
        <w:rPr>
          <w:rFonts w:ascii="Arial" w:hAnsi="Arial" w:cs="Arial"/>
        </w:rPr>
      </w:pPr>
    </w:p>
    <w:p w14:paraId="6BAD0687" w14:textId="77777777" w:rsidR="008427FA" w:rsidRPr="007244F0" w:rsidRDefault="008427FA" w:rsidP="008427FA">
      <w:pPr>
        <w:rPr>
          <w:rFonts w:ascii="Arial" w:hAnsi="Arial" w:cs="Arial"/>
        </w:rPr>
      </w:pPr>
    </w:p>
    <w:p w14:paraId="67E04D85" w14:textId="77777777" w:rsidR="008427FA" w:rsidRPr="007244F0" w:rsidRDefault="008427FA" w:rsidP="008427FA">
      <w:pPr>
        <w:rPr>
          <w:rFonts w:ascii="Arial" w:hAnsi="Arial" w:cs="Arial"/>
        </w:rPr>
      </w:pPr>
    </w:p>
    <w:p w14:paraId="230AD77C" w14:textId="77777777" w:rsidR="008427FA" w:rsidRPr="007244F0" w:rsidRDefault="008427FA" w:rsidP="008427FA">
      <w:pPr>
        <w:rPr>
          <w:rFonts w:ascii="Arial" w:hAnsi="Arial" w:cs="Arial"/>
        </w:rPr>
      </w:pPr>
    </w:p>
    <w:p w14:paraId="71F986A9" w14:textId="77777777" w:rsidR="008427FA" w:rsidRPr="007244F0" w:rsidRDefault="008427FA" w:rsidP="008427FA">
      <w:pPr>
        <w:rPr>
          <w:rFonts w:ascii="Arial" w:hAnsi="Arial" w:cs="Arial"/>
        </w:rPr>
      </w:pPr>
    </w:p>
    <w:p w14:paraId="0CB000B3" w14:textId="77777777" w:rsidR="008427FA" w:rsidRPr="007244F0" w:rsidRDefault="008427FA" w:rsidP="008427FA">
      <w:pPr>
        <w:rPr>
          <w:rFonts w:ascii="Arial" w:hAnsi="Arial" w:cs="Arial"/>
        </w:rPr>
      </w:pPr>
    </w:p>
    <w:p w14:paraId="57179DE1" w14:textId="77777777" w:rsidR="008427FA" w:rsidRPr="007244F0" w:rsidRDefault="008427FA" w:rsidP="008427FA">
      <w:pPr>
        <w:rPr>
          <w:rFonts w:ascii="Arial" w:hAnsi="Arial" w:cs="Arial"/>
        </w:rPr>
      </w:pPr>
    </w:p>
    <w:p w14:paraId="4010AC30" w14:textId="77777777" w:rsidR="008427FA" w:rsidRPr="007244F0" w:rsidRDefault="008427FA" w:rsidP="008427FA">
      <w:pPr>
        <w:rPr>
          <w:rFonts w:ascii="Arial" w:hAnsi="Arial" w:cs="Arial"/>
        </w:rPr>
      </w:pPr>
    </w:p>
    <w:p w14:paraId="5AAA730B" w14:textId="77777777" w:rsidR="008427FA" w:rsidRPr="007244F0" w:rsidRDefault="008427FA" w:rsidP="008427FA">
      <w:pPr>
        <w:rPr>
          <w:rFonts w:ascii="Arial" w:hAnsi="Arial" w:cs="Arial"/>
        </w:rPr>
      </w:pPr>
    </w:p>
    <w:p w14:paraId="580C6362" w14:textId="77777777" w:rsidR="008427FA" w:rsidRPr="007244F0" w:rsidRDefault="008427FA" w:rsidP="008427FA">
      <w:pPr>
        <w:rPr>
          <w:rFonts w:ascii="Arial" w:hAnsi="Arial" w:cs="Arial"/>
        </w:rPr>
      </w:pPr>
    </w:p>
    <w:p w14:paraId="6E4D8023" w14:textId="77777777" w:rsidR="008427FA" w:rsidRPr="007244F0" w:rsidRDefault="008427FA" w:rsidP="008427FA">
      <w:pPr>
        <w:rPr>
          <w:rFonts w:ascii="Arial" w:hAnsi="Arial" w:cs="Arial"/>
        </w:rPr>
      </w:pPr>
    </w:p>
    <w:p w14:paraId="2E39C13E" w14:textId="77777777" w:rsidR="008427FA" w:rsidRPr="007244F0" w:rsidRDefault="008427FA" w:rsidP="008427FA">
      <w:pPr>
        <w:rPr>
          <w:rFonts w:ascii="Arial" w:hAnsi="Arial" w:cs="Arial"/>
        </w:rPr>
      </w:pPr>
    </w:p>
    <w:p w14:paraId="78B72B2E" w14:textId="77777777" w:rsidR="008427FA" w:rsidRPr="007244F0" w:rsidRDefault="008427FA" w:rsidP="008427FA">
      <w:pPr>
        <w:rPr>
          <w:rFonts w:ascii="Arial" w:hAnsi="Arial" w:cs="Arial"/>
        </w:rPr>
      </w:pPr>
    </w:p>
    <w:p w14:paraId="260084BD" w14:textId="77777777" w:rsidR="008427FA" w:rsidRPr="007244F0" w:rsidRDefault="008427FA" w:rsidP="008427FA">
      <w:pPr>
        <w:rPr>
          <w:rFonts w:ascii="Arial" w:hAnsi="Arial" w:cs="Arial"/>
        </w:rPr>
      </w:pPr>
    </w:p>
    <w:p w14:paraId="7CF11867" w14:textId="77777777" w:rsidR="008427FA" w:rsidRPr="007244F0" w:rsidRDefault="008427FA" w:rsidP="008427FA">
      <w:pPr>
        <w:rPr>
          <w:rFonts w:ascii="Arial" w:hAnsi="Arial" w:cs="Arial"/>
        </w:rPr>
      </w:pPr>
    </w:p>
    <w:p w14:paraId="48422E24" w14:textId="6FD7A712" w:rsidR="008427FA" w:rsidRPr="007244F0" w:rsidRDefault="00F75F5B" w:rsidP="008427FA">
      <w:pPr>
        <w:rPr>
          <w:rFonts w:ascii="Arial" w:hAnsi="Arial" w:cs="Arial"/>
        </w:rPr>
      </w:pPr>
      <w:r>
        <w:rPr>
          <w:rFonts w:ascii="Arial" w:hAnsi="Arial" w:cs="Arial"/>
        </w:rPr>
        <w:t xml:space="preserve"> </w:t>
      </w:r>
    </w:p>
    <w:p w14:paraId="2DF0E555" w14:textId="77777777" w:rsidR="008427FA" w:rsidRPr="007244F0" w:rsidRDefault="008427FA" w:rsidP="008427FA">
      <w:pPr>
        <w:rPr>
          <w:rFonts w:ascii="Arial" w:hAnsi="Arial" w:cs="Arial"/>
        </w:rPr>
      </w:pPr>
    </w:p>
    <w:p w14:paraId="0D9AC7F2" w14:textId="77777777" w:rsidR="008427FA" w:rsidRPr="007244F0" w:rsidRDefault="008427FA" w:rsidP="008427FA">
      <w:pPr>
        <w:rPr>
          <w:rFonts w:ascii="Arial" w:hAnsi="Arial" w:cs="Arial"/>
        </w:rPr>
      </w:pPr>
    </w:p>
    <w:p w14:paraId="05F54F22" w14:textId="77777777" w:rsidR="008427FA" w:rsidRPr="007244F0" w:rsidRDefault="008427FA" w:rsidP="008427FA">
      <w:pPr>
        <w:rPr>
          <w:rFonts w:ascii="Arial" w:hAnsi="Arial" w:cs="Arial"/>
        </w:rPr>
      </w:pPr>
    </w:p>
    <w:p w14:paraId="2EE97204" w14:textId="77777777" w:rsidR="008427FA" w:rsidRPr="007244F0" w:rsidRDefault="008427FA" w:rsidP="008427FA">
      <w:pPr>
        <w:rPr>
          <w:rFonts w:ascii="Arial" w:hAnsi="Arial" w:cs="Arial"/>
        </w:rPr>
      </w:pPr>
    </w:p>
    <w:p w14:paraId="4CC7D2CD" w14:textId="77777777" w:rsidR="008427FA" w:rsidRPr="007244F0" w:rsidRDefault="008427FA" w:rsidP="008427FA">
      <w:pPr>
        <w:rPr>
          <w:rFonts w:ascii="Arial" w:hAnsi="Arial" w:cs="Arial"/>
        </w:rPr>
      </w:pPr>
    </w:p>
    <w:p w14:paraId="28EEEA06" w14:textId="77777777" w:rsidR="008427FA" w:rsidRPr="007244F0" w:rsidRDefault="008427FA" w:rsidP="008427FA">
      <w:pPr>
        <w:rPr>
          <w:rFonts w:ascii="Arial" w:hAnsi="Arial" w:cs="Arial"/>
        </w:rPr>
      </w:pPr>
    </w:p>
    <w:p w14:paraId="484FA34F" w14:textId="77777777" w:rsidR="00830A4D" w:rsidRPr="007244F0" w:rsidRDefault="00830A4D">
      <w:pPr>
        <w:rPr>
          <w:rFonts w:ascii="Arial" w:hAnsi="Arial" w:cs="Arial"/>
        </w:rPr>
      </w:pPr>
    </w:p>
    <w:sectPr w:rsidR="00830A4D" w:rsidRPr="007244F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E3F5A" w14:textId="77777777" w:rsidR="00A61EB5" w:rsidRDefault="00A61EB5" w:rsidP="0003546B">
      <w:r>
        <w:separator/>
      </w:r>
    </w:p>
  </w:endnote>
  <w:endnote w:type="continuationSeparator" w:id="0">
    <w:p w14:paraId="7DBF7611" w14:textId="77777777" w:rsidR="00A61EB5" w:rsidRDefault="00A61EB5" w:rsidP="00035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tlas Grotesk Regular">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0B7F2" w14:textId="77777777" w:rsidR="00A61EB5" w:rsidRDefault="00A61EB5" w:rsidP="0003546B">
      <w:r>
        <w:separator/>
      </w:r>
    </w:p>
  </w:footnote>
  <w:footnote w:type="continuationSeparator" w:id="0">
    <w:p w14:paraId="4EC6E000" w14:textId="77777777" w:rsidR="00A61EB5" w:rsidRDefault="00A61EB5" w:rsidP="000354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xMzcwMLEwsDA1NzBX0lEKTi0uzszPAykwqgUAT/tg2SwAAAA="/>
  </w:docVars>
  <w:rsids>
    <w:rsidRoot w:val="008427FA"/>
    <w:rsid w:val="00000FE3"/>
    <w:rsid w:val="00033DAA"/>
    <w:rsid w:val="0003546B"/>
    <w:rsid w:val="0015250B"/>
    <w:rsid w:val="002157E0"/>
    <w:rsid w:val="00271F91"/>
    <w:rsid w:val="0028124D"/>
    <w:rsid w:val="00376B39"/>
    <w:rsid w:val="004E09DD"/>
    <w:rsid w:val="00611C18"/>
    <w:rsid w:val="007244F0"/>
    <w:rsid w:val="00830A4D"/>
    <w:rsid w:val="008427FA"/>
    <w:rsid w:val="00874526"/>
    <w:rsid w:val="00894449"/>
    <w:rsid w:val="008953CF"/>
    <w:rsid w:val="009A582D"/>
    <w:rsid w:val="009D79DB"/>
    <w:rsid w:val="00A07033"/>
    <w:rsid w:val="00A61EB5"/>
    <w:rsid w:val="00A85759"/>
    <w:rsid w:val="00AF7695"/>
    <w:rsid w:val="00BC73E4"/>
    <w:rsid w:val="00BD7B67"/>
    <w:rsid w:val="00D56368"/>
    <w:rsid w:val="00D74A31"/>
    <w:rsid w:val="00DD0D64"/>
    <w:rsid w:val="00E62B37"/>
    <w:rsid w:val="00F75F5B"/>
    <w:rsid w:val="00FB1EC6"/>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AEC6A"/>
  <w15:chartTrackingRefBased/>
  <w15:docId w15:val="{848FD58E-9544-4247-B3C9-43824602F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tlas Grotesk Regular" w:eastAsiaTheme="minorHAnsi" w:hAnsi="Atlas Grotesk Regular"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46B"/>
    <w:pPr>
      <w:tabs>
        <w:tab w:val="center" w:pos="4513"/>
        <w:tab w:val="right" w:pos="9026"/>
      </w:tabs>
    </w:pPr>
  </w:style>
  <w:style w:type="character" w:customStyle="1" w:styleId="HeaderChar">
    <w:name w:val="Header Char"/>
    <w:basedOn w:val="DefaultParagraphFont"/>
    <w:link w:val="Header"/>
    <w:uiPriority w:val="99"/>
    <w:rsid w:val="0003546B"/>
  </w:style>
  <w:style w:type="paragraph" w:styleId="Footer">
    <w:name w:val="footer"/>
    <w:basedOn w:val="Normal"/>
    <w:link w:val="FooterChar"/>
    <w:uiPriority w:val="99"/>
    <w:unhideWhenUsed/>
    <w:rsid w:val="0003546B"/>
    <w:pPr>
      <w:tabs>
        <w:tab w:val="center" w:pos="4513"/>
        <w:tab w:val="right" w:pos="9026"/>
      </w:tabs>
    </w:pPr>
  </w:style>
  <w:style w:type="character" w:customStyle="1" w:styleId="FooterChar">
    <w:name w:val="Footer Char"/>
    <w:basedOn w:val="DefaultParagraphFont"/>
    <w:link w:val="Footer"/>
    <w:uiPriority w:val="99"/>
    <w:rsid w:val="00035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B2FA3-0FF8-4077-8934-B30CFC89774E}">
  <ds:schemaRefs>
    <ds:schemaRef ds:uri="http://schemas.microsoft.com/office/infopath/2007/PartnerControls"/>
    <ds:schemaRef ds:uri="http://www.w3.org/XML/1998/namespace"/>
    <ds:schemaRef ds:uri="http://purl.org/dc/terms/"/>
    <ds:schemaRef ds:uri="6911e96c-4cc4-42d5-8e43-f93924cf6a05"/>
    <ds:schemaRef ds:uri="http://purl.org/dc/dcmitype/"/>
    <ds:schemaRef ds:uri="9c8a2b7b-0bee-4c48-b0a6-23db8982d3bc"/>
    <ds:schemaRef ds:uri="http://schemas.microsoft.com/office/2006/documentManagement/types"/>
    <ds:schemaRef ds:uri="http://purl.org/dc/elements/1.1/"/>
    <ds:schemaRef ds:uri="http://schemas.openxmlformats.org/package/2006/metadata/core-properties"/>
    <ds:schemaRef ds:uri="cab52c9b-ab33-4221-8af9-54f8f2b86a80"/>
    <ds:schemaRef ds:uri="http://schemas.microsoft.com/office/2006/metadata/properties"/>
  </ds:schemaRefs>
</ds:datastoreItem>
</file>

<file path=customXml/itemProps2.xml><?xml version="1.0" encoding="utf-8"?>
<ds:datastoreItem xmlns:ds="http://schemas.openxmlformats.org/officeDocument/2006/customXml" ds:itemID="{DF4BC9F3-4EA3-4246-B2B4-D9D9956BFC59}">
  <ds:schemaRefs>
    <ds:schemaRef ds:uri="http://schemas.microsoft.com/sharepoint/v3/contenttype/forms"/>
  </ds:schemaRefs>
</ds:datastoreItem>
</file>

<file path=customXml/itemProps3.xml><?xml version="1.0" encoding="utf-8"?>
<ds:datastoreItem xmlns:ds="http://schemas.openxmlformats.org/officeDocument/2006/customXml" ds:itemID="{5FF4125D-FE54-4050-B8B5-25A50B9ED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6</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Kelly</dc:creator>
  <cp:keywords/>
  <dc:description/>
  <cp:lastModifiedBy>Tanya Yandall</cp:lastModifiedBy>
  <cp:revision>3</cp:revision>
  <dcterms:created xsi:type="dcterms:W3CDTF">2025-05-26T23:02:00Z</dcterms:created>
  <dcterms:modified xsi:type="dcterms:W3CDTF">2025-05-26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